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9D96B" w14:textId="77777777" w:rsidR="008D3000" w:rsidRDefault="00BE5FF2">
      <w:pPr>
        <w:rPr>
          <w:rFonts w:ascii="Arial" w:hAnsi="Arial" w:cs="Arial"/>
          <w:b/>
          <w:bCs/>
          <w:sz w:val="28"/>
          <w:szCs w:val="28"/>
        </w:rPr>
      </w:pPr>
      <w:r w:rsidRPr="0033548A">
        <w:rPr>
          <w:rFonts w:ascii="Arial" w:hAnsi="Arial" w:cs="Arial"/>
          <w:b/>
          <w:bCs/>
          <w:sz w:val="28"/>
          <w:szCs w:val="28"/>
        </w:rPr>
        <w:t>Supplementary</w:t>
      </w:r>
    </w:p>
    <w:p w14:paraId="4C122CEA" w14:textId="1BCB9543" w:rsidR="0026735E" w:rsidRPr="0033548A" w:rsidRDefault="00BE5FF2">
      <w:pPr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  <w:r w:rsidRPr="0033548A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5889AC9" w14:textId="12AA0DE1" w:rsidR="00BE5FF2" w:rsidRDefault="00B212F5">
      <w:r>
        <w:rPr>
          <w:noProof/>
        </w:rPr>
        <w:drawing>
          <wp:inline distT="0" distB="0" distL="0" distR="0" wp14:anchorId="37D76B87" wp14:editId="0CF38116">
            <wp:extent cx="4533333" cy="742857"/>
            <wp:effectExtent l="0" t="0" r="635" b="635"/>
            <wp:docPr id="1" name="Picture 1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rectang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333" cy="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F7244" w14:textId="244E869A" w:rsidR="00ED768B" w:rsidRDefault="00ED768B" w:rsidP="00ED768B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964A6D">
        <w:rPr>
          <w:rFonts w:ascii="Times New Roman" w:hAnsi="Times New Roman" w:cs="Times New Roman"/>
          <w:sz w:val="24"/>
          <w:szCs w:val="24"/>
          <w:lang w:bidi="ar-EG"/>
        </w:rPr>
        <w:t>Fig.1.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33548A">
        <w:rPr>
          <w:rFonts w:ascii="Times New Roman" w:hAnsi="Times New Roman" w:cs="Times New Roman"/>
          <w:sz w:val="24"/>
          <w:szCs w:val="24"/>
          <w:lang w:bidi="ar-EG"/>
        </w:rPr>
        <w:t>supplementary: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Scheme showing experimental protocols employed.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Diabetes mellitus induction b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64A6D">
        <w:rPr>
          <w:rFonts w:ascii="Times New Roman" w:hAnsi="Times New Roman" w:cs="Times New Roman"/>
          <w:sz w:val="24"/>
          <w:szCs w:val="24"/>
        </w:rPr>
        <w:t>treptozotocin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(STZ) was injected </w:t>
      </w:r>
      <w:r>
        <w:rPr>
          <w:rFonts w:ascii="Times New Roman" w:hAnsi="Times New Roman" w:cs="Times New Roman"/>
          <w:sz w:val="24"/>
          <w:szCs w:val="24"/>
          <w:lang w:bidi="ar-EG"/>
        </w:rPr>
        <w:t>intraperitoneal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as a single dose (50 mg/kg) on day (0).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Valsartan was given orally daily at dose of 50 mg.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Pharmacological regimen was administered </w:t>
      </w:r>
      <w:r w:rsidRPr="00964A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rom the </w:t>
      </w:r>
      <w:r w:rsidRPr="00964A6D">
        <w:rPr>
          <w:rFonts w:ascii="Times New Roman" w:hAnsi="Times New Roman" w:cs="Times New Roman"/>
          <w:bCs/>
          <w:sz w:val="24"/>
          <w:szCs w:val="24"/>
        </w:rPr>
        <w:t>9</w:t>
      </w:r>
      <w:r w:rsidRPr="00964A6D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964A6D">
        <w:rPr>
          <w:rFonts w:ascii="Times New Roman" w:hAnsi="Times New Roman" w:cs="Times New Roman"/>
          <w:bCs/>
          <w:sz w:val="24"/>
          <w:szCs w:val="24"/>
        </w:rPr>
        <w:t xml:space="preserve"> week</w:t>
      </w:r>
      <w:r w:rsidRPr="00964A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continued for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4</w:t>
      </w:r>
      <w:r w:rsidRPr="00964A6D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eeks</w:t>
      </w:r>
      <w:r>
        <w:rPr>
          <w:rFonts w:ascii="Times New Roman" w:hAnsi="Times New Roman" w:cs="Times New Roman"/>
          <w:sz w:val="24"/>
          <w:szCs w:val="24"/>
          <w:lang w:bidi="ar-EG"/>
        </w:rPr>
        <w:t>.</w:t>
      </w:r>
    </w:p>
    <w:p w14:paraId="227952C4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DE03798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41A44D3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CBCB184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A16468F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3AD1F8E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C7B6CC9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9FE7070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E6C3F84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5B81EA1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D496284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4A4F1CB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0B873F7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EB5DBFA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92F8348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C143967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984CC00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EDFAB6C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AD36FC8" w14:textId="77777777" w:rsidR="00103773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8211DF9" w14:textId="45C03C3B" w:rsidR="00103773" w:rsidRPr="00BB3AC8" w:rsidRDefault="00103773" w:rsidP="00103773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3AC8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able 1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supplementary</w:t>
      </w:r>
      <w:r w:rsidRPr="00BB3AC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. </w:t>
      </w:r>
      <w:r w:rsidRPr="00D554F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eno-therapeutic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effect of valsartan on UAE, SBP and DBP </w:t>
      </w:r>
      <w:r w:rsidRPr="00BB3AC8">
        <w:rPr>
          <w:rFonts w:ascii="Times New Roman" w:eastAsia="Calibri" w:hAnsi="Times New Roman" w:cs="Times New Roman"/>
          <w:b/>
          <w:bCs/>
          <w:sz w:val="24"/>
          <w:szCs w:val="24"/>
        </w:rPr>
        <w:t>in STZ- induced diabetic nephropathy</w:t>
      </w:r>
    </w:p>
    <w:p w14:paraId="3987BE50" w14:textId="77777777" w:rsidR="00103773" w:rsidRPr="00BB3AC8" w:rsidRDefault="00103773" w:rsidP="00103773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CC888B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B3AC8">
        <w:rPr>
          <w:rFonts w:ascii="Times New Roman" w:eastAsia="Calibri" w:hAnsi="Times New Roman" w:cs="Times New Roman"/>
          <w:sz w:val="24"/>
          <w:szCs w:val="24"/>
        </w:rPr>
        <w:t xml:space="preserve">UAE, urine albumin excretion, </w:t>
      </w:r>
      <w:r>
        <w:rPr>
          <w:rFonts w:ascii="Times New Roman" w:hAnsi="Times New Roman" w:cs="Times New Roman"/>
          <w:sz w:val="24"/>
          <w:szCs w:val="24"/>
        </w:rPr>
        <w:t>SBP,</w:t>
      </w:r>
      <w:r w:rsidRPr="008033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ystolic blood pressure,</w:t>
      </w:r>
      <w:r w:rsidRPr="005D35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BP,</w:t>
      </w:r>
      <w:r w:rsidRPr="008033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astolic blood pressure,</w:t>
      </w:r>
      <w:r w:rsidRPr="005D35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alsartan treatment started from 8 week.</w:t>
      </w:r>
      <w:r w:rsidRPr="00BB3AC8">
        <w:rPr>
          <w:rFonts w:ascii="Times New Roman" w:eastAsia="Calibri" w:hAnsi="Times New Roman" w:cs="Times New Roman"/>
          <w:sz w:val="24"/>
          <w:szCs w:val="24"/>
        </w:rPr>
        <w:t xml:space="preserve"> values are means ± SD (n=6-8) and analyzed using one-way ANOVA followed by Tukey’s </w:t>
      </w:r>
      <w:r w:rsidRPr="00BB3AC8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post-hoc </w:t>
      </w:r>
      <w:r w:rsidRPr="00BB3AC8">
        <w:rPr>
          <w:rFonts w:ascii="Times New Roman" w:eastAsia="Calibri" w:hAnsi="Times New Roman" w:cs="Times New Roman"/>
          <w:sz w:val="24"/>
          <w:szCs w:val="24"/>
        </w:rPr>
        <w:t>test at P&lt;0.05. ¶ compared with vehicle group, * compared with diabetic control group at the same time point.</w:t>
      </w:r>
      <w:r w:rsidRPr="000B121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19F003C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PlainTable2"/>
        <w:tblpPr w:leftFromText="180" w:rightFromText="180" w:vertAnchor="page" w:horzAnchor="margin" w:tblpY="2787"/>
        <w:tblW w:w="9851" w:type="dxa"/>
        <w:tblLook w:val="04A0" w:firstRow="1" w:lastRow="0" w:firstColumn="1" w:lastColumn="0" w:noHBand="0" w:noVBand="1"/>
      </w:tblPr>
      <w:tblGrid>
        <w:gridCol w:w="3168"/>
        <w:gridCol w:w="1597"/>
        <w:gridCol w:w="1620"/>
        <w:gridCol w:w="1710"/>
        <w:gridCol w:w="1756"/>
      </w:tblGrid>
      <w:tr w:rsidR="00103773" w:rsidRPr="00BB3AC8" w14:paraId="61B9400B" w14:textId="77777777" w:rsidTr="003C0D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0E5DD9B9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97" w:type="dxa"/>
          </w:tcPr>
          <w:p w14:paraId="41764EF2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Vehicle</w:t>
            </w:r>
          </w:p>
          <w:p w14:paraId="72BF715A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356C88ED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FCDB00F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Valsartan</w:t>
            </w:r>
          </w:p>
          <w:p w14:paraId="30E7FFA0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control</w:t>
            </w:r>
          </w:p>
          <w:p w14:paraId="4F465E3D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99A1E14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Diabetic</w:t>
            </w:r>
          </w:p>
          <w:p w14:paraId="0880CFE4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control</w:t>
            </w:r>
          </w:p>
          <w:p w14:paraId="50B42383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756" w:type="dxa"/>
          </w:tcPr>
          <w:p w14:paraId="29C32F95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Valsartan</w:t>
            </w:r>
          </w:p>
          <w:p w14:paraId="40053C8C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treated</w:t>
            </w:r>
          </w:p>
          <w:p w14:paraId="23F0A366" w14:textId="77777777" w:rsidR="00103773" w:rsidRPr="00BB3AC8" w:rsidRDefault="00103773" w:rsidP="003C0D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</w:tr>
      <w:tr w:rsidR="00103773" w:rsidRPr="00BB3AC8" w14:paraId="26E93E7D" w14:textId="77777777" w:rsidTr="003C0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1ADAC47C" w14:textId="77777777" w:rsidR="00103773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55B07E65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i/>
                <w:iCs/>
                <w:sz w:val="20"/>
                <w:szCs w:val="20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valsartan</w:t>
            </w:r>
            <w:r w:rsidRPr="00BB3AC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 xml:space="preserve"> (</w:t>
            </w:r>
            <w:bookmarkStart w:id="1" w:name="_Hlk53699512"/>
            <w:r w:rsidRPr="00BB3AC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Reno-therapeutic</w:t>
            </w:r>
            <w:bookmarkEnd w:id="1"/>
            <w:r w:rsidRPr="00BB3AC8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</w:rPr>
              <w:t>)</w:t>
            </w:r>
          </w:p>
          <w:p w14:paraId="6EEDCF1E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  <w:t>treatment from:</w:t>
            </w:r>
          </w:p>
          <w:p w14:paraId="342F975A" w14:textId="23D1400C" w:rsidR="00103773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-</w:t>
            </w:r>
            <w:r w:rsidR="004270D2">
              <w:rPr>
                <w:rFonts w:ascii="Times New Roman" w:eastAsia="Calibri" w:hAnsi="Times New Roman" w:cs="Times New Roman"/>
                <w:sz w:val="24"/>
                <w:szCs w:val="24"/>
              </w:rPr>
              <w:t>9</w:t>
            </w: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12 weeks</w:t>
            </w:r>
          </w:p>
          <w:p w14:paraId="20CE2F70" w14:textId="77777777" w:rsidR="00103773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20FEAA11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UAE (mg /day),</w:t>
            </w:r>
          </w:p>
          <w:p w14:paraId="64CF0180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  <w:u w:val="single"/>
              </w:rPr>
            </w:pPr>
          </w:p>
          <w:p w14:paraId="74797598" w14:textId="77777777" w:rsidR="00103773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72A15036" w14:textId="77777777" w:rsidR="00103773" w:rsidRDefault="00103773" w:rsidP="003C0D9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SBP (</w:t>
            </w:r>
            <w:proofErr w:type="spellStart"/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mgHg</w:t>
            </w:r>
            <w:proofErr w:type="spellEnd"/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),</w:t>
            </w:r>
          </w:p>
          <w:p w14:paraId="318F1B88" w14:textId="77777777" w:rsidR="00103773" w:rsidRDefault="00103773" w:rsidP="003C0D9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5A200A3E" w14:textId="77777777" w:rsidR="00103773" w:rsidRDefault="00103773" w:rsidP="003C0D9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  <w:p w14:paraId="1A35E490" w14:textId="77777777" w:rsidR="00103773" w:rsidRPr="004E42C1" w:rsidRDefault="00103773" w:rsidP="003C0D9A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DBP (</w:t>
            </w:r>
            <w:proofErr w:type="spellStart"/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mgHg</w:t>
            </w:r>
            <w:proofErr w:type="spellEnd"/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),</w:t>
            </w:r>
          </w:p>
          <w:p w14:paraId="208E1B57" w14:textId="77777777" w:rsidR="00103773" w:rsidRPr="00BB3AC8" w:rsidRDefault="00103773" w:rsidP="003C0D9A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97" w:type="dxa"/>
          </w:tcPr>
          <w:p w14:paraId="06BBA6D6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7FC0521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A5DB554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8023867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83A7593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5BD5E0B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1.04 ± 0.16</w:t>
            </w:r>
          </w:p>
          <w:p w14:paraId="5CCDBD70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BE94BAD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0090B75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130.6 ± 5.26</w:t>
            </w:r>
          </w:p>
          <w:p w14:paraId="160958A7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9ACDA4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CFF7A6" w14:textId="77777777" w:rsidR="00103773" w:rsidRPr="00BB3AC8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78.13 ± 9.64</w:t>
            </w:r>
          </w:p>
        </w:tc>
        <w:tc>
          <w:tcPr>
            <w:tcW w:w="1620" w:type="dxa"/>
          </w:tcPr>
          <w:p w14:paraId="755C8ADF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A4878AE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94AAC2A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0BB91F6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6DB67E1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A2CF096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0.96 ± 0.18</w:t>
            </w:r>
            <w:r w:rsidRPr="00BB3AC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*</w:t>
            </w:r>
          </w:p>
          <w:p w14:paraId="5916A021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</w:p>
          <w:p w14:paraId="5409F292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</w:p>
          <w:p w14:paraId="1CABAA0D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122.6 ± 7.76</w:t>
            </w:r>
            <w:r w:rsidRPr="00E257E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  <w:p w14:paraId="00A7747E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  <w:p w14:paraId="332CA8FE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  <w:p w14:paraId="535BD9FC" w14:textId="77777777" w:rsidR="00103773" w:rsidRPr="00BB3AC8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67.50 ± 6.72</w:t>
            </w:r>
            <w:r w:rsidRPr="00E257E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10" w:type="dxa"/>
          </w:tcPr>
          <w:p w14:paraId="05C6895B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019F6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F40CB29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3BEA0BC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3293905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7D3DCB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ar-EG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33.70 ± 5.90</w:t>
            </w:r>
            <w:r w:rsidRPr="00BB3AC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</w:p>
          <w:p w14:paraId="02B891CE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ar-EG"/>
              </w:rPr>
            </w:pPr>
          </w:p>
          <w:p w14:paraId="7DBE4574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ar-EG"/>
              </w:rPr>
            </w:pPr>
          </w:p>
          <w:p w14:paraId="077B6723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161.8 ± 17.45</w:t>
            </w:r>
            <w:r w:rsidRPr="00337BB6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2F26D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#</w:t>
            </w:r>
          </w:p>
          <w:p w14:paraId="243054CD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</w:pPr>
          </w:p>
          <w:p w14:paraId="6D3200F4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lang w:bidi="ar-EG"/>
              </w:rPr>
            </w:pPr>
          </w:p>
          <w:p w14:paraId="325B9198" w14:textId="77777777" w:rsidR="00103773" w:rsidRPr="00BB3AC8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95.25 ± 5.65</w:t>
            </w:r>
            <w:r w:rsidRPr="00D23A18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2F26D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#</w:t>
            </w:r>
          </w:p>
        </w:tc>
        <w:tc>
          <w:tcPr>
            <w:tcW w:w="1756" w:type="dxa"/>
          </w:tcPr>
          <w:p w14:paraId="7DED3EEB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193C13F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C695BBC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0F130F0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FEF218E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3E73187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  <w:r w:rsidRPr="00BB3AC8">
              <w:rPr>
                <w:rFonts w:ascii="Times New Roman" w:eastAsia="Calibri" w:hAnsi="Times New Roman" w:cs="Times New Roman"/>
                <w:sz w:val="24"/>
                <w:szCs w:val="24"/>
              </w:rPr>
              <w:t>12.66 ± 2.92</w:t>
            </w:r>
            <w:r w:rsidRPr="00BB3AC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BB3AC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*</w:t>
            </w:r>
          </w:p>
          <w:p w14:paraId="07640C4C" w14:textId="77777777" w:rsidR="00103773" w:rsidRDefault="00103773" w:rsidP="003C0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</w:p>
          <w:p w14:paraId="243863A7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</w:pPr>
          </w:p>
          <w:p w14:paraId="2253BF4F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146.1 ± 8.24</w:t>
            </w:r>
            <w:r w:rsidRPr="00337BB6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E257E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2F26D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#</w:t>
            </w:r>
          </w:p>
          <w:p w14:paraId="01DEF1AD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</w:p>
          <w:p w14:paraId="60EA2142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</w:p>
          <w:p w14:paraId="110ACFA7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  <w:r w:rsidRPr="004E42C1">
              <w:rPr>
                <w:rFonts w:ascii="Times New Roman" w:hAnsi="Times New Roman" w:cs="Times New Roman"/>
                <w:sz w:val="24"/>
                <w:szCs w:val="24"/>
              </w:rPr>
              <w:t>89.25 ± 9.22</w:t>
            </w:r>
            <w:r w:rsidRPr="00D23A18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</w:p>
          <w:p w14:paraId="66CCE8A5" w14:textId="77777777" w:rsidR="00103773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</w:pPr>
          </w:p>
          <w:p w14:paraId="5E05FDDF" w14:textId="77777777" w:rsidR="00103773" w:rsidRPr="00BB3AC8" w:rsidRDefault="00103773" w:rsidP="003C0D9A">
            <w:pPr>
              <w:ind w:left="-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3BD8B911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408EA8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BAD6F77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99F70F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A7B139" w14:textId="77777777" w:rsidR="00103773" w:rsidRDefault="00103773" w:rsidP="00103773">
      <w:pPr>
        <w:spacing w:line="480" w:lineRule="auto"/>
        <w:ind w:right="77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9865D8" w14:textId="3E02D0EA" w:rsidR="00C435D4" w:rsidRDefault="00B764F1" w:rsidP="00B764F1">
      <w:pPr>
        <w:spacing w:line="480" w:lineRule="auto"/>
        <w:ind w:left="720" w:right="77" w:hanging="72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noProof/>
          <w:sz w:val="24"/>
          <w:szCs w:val="24"/>
          <w:lang w:bidi="ar-EG"/>
        </w:rPr>
        <w:lastRenderedPageBreak/>
        <w:drawing>
          <wp:inline distT="0" distB="0" distL="0" distR="0" wp14:anchorId="0D157EF9" wp14:editId="66EC6BC1">
            <wp:extent cx="4323809" cy="7428571"/>
            <wp:effectExtent l="0" t="0" r="635" b="127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809" cy="7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CE2FE" w14:textId="05C56807" w:rsidR="00C435D4" w:rsidRDefault="00C435D4" w:rsidP="00C435D4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964A6D">
        <w:rPr>
          <w:rFonts w:ascii="Times New Roman" w:hAnsi="Times New Roman" w:cs="Times New Roman"/>
          <w:sz w:val="24"/>
          <w:szCs w:val="24"/>
        </w:rPr>
        <w:lastRenderedPageBreak/>
        <w:t xml:space="preserve">Fig.2. </w:t>
      </w:r>
      <w:r w:rsidR="001F227A">
        <w:rPr>
          <w:rFonts w:ascii="Times New Roman" w:hAnsi="Times New Roman" w:cs="Times New Roman"/>
          <w:sz w:val="24"/>
          <w:szCs w:val="24"/>
        </w:rPr>
        <w:t xml:space="preserve">Supplementary: </w:t>
      </w:r>
      <w:proofErr w:type="spellStart"/>
      <w:r>
        <w:rPr>
          <w:rFonts w:ascii="Times New Roman" w:hAnsi="Times New Roman" w:cs="Times New Roman"/>
          <w:sz w:val="24"/>
          <w:szCs w:val="24"/>
        </w:rPr>
        <w:t>Renoprotec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no</w:t>
      </w:r>
      <w:r w:rsidRPr="00964A6D">
        <w:rPr>
          <w:rFonts w:ascii="Times New Roman" w:hAnsi="Times New Roman" w:cs="Times New Roman"/>
          <w:sz w:val="24"/>
          <w:szCs w:val="24"/>
        </w:rPr>
        <w:t>therapeutic</w:t>
      </w:r>
      <w:proofErr w:type="spellEnd"/>
      <w:r w:rsidRPr="00964A6D">
        <w:rPr>
          <w:rFonts w:ascii="Times New Roman" w:hAnsi="Times New Roman" w:cs="Times New Roman"/>
          <w:sz w:val="24"/>
          <w:szCs w:val="24"/>
        </w:rPr>
        <w:t xml:space="preserve"> effect of valsartan on urinary (a: </w:t>
      </w:r>
      <w:proofErr w:type="spellStart"/>
      <w:r w:rsidRPr="00964A6D">
        <w:rPr>
          <w:rFonts w:ascii="Times New Roman" w:hAnsi="Times New Roman" w:cs="Times New Roman"/>
          <w:sz w:val="24"/>
          <w:szCs w:val="24"/>
        </w:rPr>
        <w:t>nephrin</w:t>
      </w:r>
      <w:proofErr w:type="spellEnd"/>
      <w:r w:rsidRPr="00964A6D">
        <w:rPr>
          <w:rFonts w:ascii="Times New Roman" w:hAnsi="Times New Roman" w:cs="Times New Roman"/>
          <w:sz w:val="24"/>
          <w:szCs w:val="24"/>
        </w:rPr>
        <w:t xml:space="preserve"> “ng/ml”, b: KIM-1“pg/ml”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4A6D">
        <w:rPr>
          <w:rFonts w:ascii="Times New Roman" w:hAnsi="Times New Roman" w:cs="Times New Roman"/>
          <w:sz w:val="24"/>
          <w:szCs w:val="24"/>
        </w:rPr>
        <w:t>in STZ- induced diabetic nephropathy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. Values are mean ± S.D. (n= 6-8), analyzed by one-way ANOVA followed by </w:t>
      </w:r>
      <w:r w:rsidRPr="00964A6D">
        <w:rPr>
          <w:rFonts w:ascii="Times New Roman" w:hAnsi="Times New Roman" w:cs="Times New Roman"/>
          <w:sz w:val="24"/>
          <w:szCs w:val="24"/>
        </w:rPr>
        <w:t>Tukey's</w:t>
      </w:r>
      <w:r w:rsidR="004C6A00">
        <w:rPr>
          <w:rFonts w:ascii="Times New Roman" w:hAnsi="Times New Roman" w:cs="Times New Roman"/>
          <w:sz w:val="24"/>
          <w:szCs w:val="24"/>
        </w:rPr>
        <w:t xml:space="preserve">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>multiple comparisons test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. </w:t>
      </w:r>
      <w:proofErr w:type="gramStart"/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¶,*</w:t>
      </w:r>
      <w:proofErr w:type="gramEnd"/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,@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P&lt; 0.05</w:t>
      </w:r>
      <w:r w:rsidRPr="001F227A">
        <w:rPr>
          <w:rFonts w:ascii="Times New Roman" w:hAnsi="Times New Roman" w:cs="Times New Roman"/>
          <w:sz w:val="24"/>
          <w:szCs w:val="24"/>
          <w:lang w:bidi="ar-EG"/>
        </w:rPr>
        <w:t xml:space="preserve">; </w:t>
      </w:r>
      <w:r w:rsidRPr="001F227A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¶</w:t>
      </w:r>
      <w:r w:rsidRPr="001F227A">
        <w:rPr>
          <w:rFonts w:ascii="Times New Roman" w:hAnsi="Times New Roman" w:cs="Times New Roman"/>
          <w:sz w:val="24"/>
          <w:szCs w:val="24"/>
          <w:lang w:bidi="ar-EG"/>
        </w:rPr>
        <w:t xml:space="preserve"> compared with vehicle group,</w:t>
      </w:r>
      <w:r w:rsidRPr="001F227A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 *</w:t>
      </w:r>
      <w:r w:rsidRPr="001F227A">
        <w:rPr>
          <w:rFonts w:ascii="Times New Roman" w:hAnsi="Times New Roman" w:cs="Times New Roman"/>
          <w:sz w:val="24"/>
          <w:szCs w:val="24"/>
          <w:lang w:bidi="ar-EG"/>
        </w:rPr>
        <w:t xml:space="preserve"> compared with diabetic control group at the same time point,</w:t>
      </w:r>
      <w:r w:rsidRPr="001F227A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 @ </w:t>
      </w:r>
      <w:r w:rsidRPr="001F227A">
        <w:rPr>
          <w:rFonts w:ascii="Times New Roman" w:hAnsi="Times New Roman" w:cs="Times New Roman"/>
          <w:sz w:val="24"/>
          <w:szCs w:val="24"/>
          <w:lang w:bidi="ar-EG"/>
        </w:rPr>
        <w:t>compared with valsartan treated group “</w:t>
      </w:r>
      <w:proofErr w:type="spellStart"/>
      <w:r w:rsidRPr="001F227A">
        <w:rPr>
          <w:rFonts w:ascii="Times New Roman" w:hAnsi="Times New Roman" w:cs="Times New Roman"/>
          <w:sz w:val="24"/>
          <w:szCs w:val="24"/>
          <w:lang w:bidi="ar-EG"/>
        </w:rPr>
        <w:t>renotherapeutic</w:t>
      </w:r>
      <w:proofErr w:type="spellEnd"/>
      <w:r w:rsidRPr="001F227A">
        <w:rPr>
          <w:rFonts w:ascii="Times New Roman" w:hAnsi="Times New Roman" w:cs="Times New Roman"/>
          <w:sz w:val="24"/>
          <w:szCs w:val="24"/>
          <w:lang w:bidi="ar-EG"/>
        </w:rPr>
        <w:t>”.</w:t>
      </w:r>
    </w:p>
    <w:p w14:paraId="013499A2" w14:textId="3F0B7A36" w:rsidR="004C6A00" w:rsidRPr="00964A6D" w:rsidRDefault="00B764F1" w:rsidP="0033548A">
      <w:pPr>
        <w:spacing w:line="480" w:lineRule="auto"/>
        <w:ind w:left="720" w:right="77" w:hanging="720"/>
        <w:jc w:val="center"/>
        <w:rPr>
          <w:rFonts w:ascii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365C4508" wp14:editId="522171EA">
            <wp:extent cx="2850515" cy="8229600"/>
            <wp:effectExtent l="0" t="0" r="6985" b="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5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BAB81" w14:textId="6192039E" w:rsidR="006C7B42" w:rsidRDefault="006C7B4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.3. </w:t>
      </w:r>
      <w:r w:rsidR="005C1F98">
        <w:rPr>
          <w:rFonts w:ascii="Times New Roman" w:hAnsi="Times New Roman" w:cs="Times New Roman"/>
          <w:sz w:val="24"/>
          <w:szCs w:val="24"/>
        </w:rPr>
        <w:t xml:space="preserve">Supplementary: </w:t>
      </w:r>
      <w:proofErr w:type="spellStart"/>
      <w:r w:rsidRPr="00C95A8B">
        <w:rPr>
          <w:rFonts w:ascii="Times New Roman" w:hAnsi="Times New Roman" w:cs="Times New Roman"/>
          <w:sz w:val="24"/>
          <w:szCs w:val="24"/>
        </w:rPr>
        <w:t>Renoprotective</w:t>
      </w:r>
      <w:proofErr w:type="spellEnd"/>
      <w:r w:rsidRPr="00C95A8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95A8B">
        <w:rPr>
          <w:rFonts w:ascii="Times New Roman" w:hAnsi="Times New Roman" w:cs="Times New Roman"/>
          <w:sz w:val="24"/>
          <w:szCs w:val="24"/>
        </w:rPr>
        <w:t>renotherapeutic</w:t>
      </w:r>
      <w:proofErr w:type="spellEnd"/>
      <w:r w:rsidRPr="00C95A8B">
        <w:rPr>
          <w:rFonts w:ascii="Times New Roman" w:hAnsi="Times New Roman" w:cs="Times New Roman"/>
          <w:sz w:val="24"/>
          <w:szCs w:val="24"/>
        </w:rPr>
        <w:t xml:space="preserve"> effect of </w:t>
      </w:r>
      <w:r w:rsidRPr="0015627E">
        <w:rPr>
          <w:rFonts w:ascii="Times New Roman" w:hAnsi="Times New Roman" w:cs="Times New Roman"/>
          <w:sz w:val="24"/>
          <w:szCs w:val="24"/>
        </w:rPr>
        <w:t>valsartan on renal gene expression of (RT-PCR; a: NF-</w:t>
      </w:r>
      <w:proofErr w:type="spellStart"/>
      <w:r w:rsidRPr="0015627E">
        <w:rPr>
          <w:rFonts w:ascii="Times New Roman" w:hAnsi="Times New Roman" w:cs="Times New Roman"/>
          <w:sz w:val="24"/>
          <w:szCs w:val="24"/>
        </w:rPr>
        <w:t>κB</w:t>
      </w:r>
      <w:proofErr w:type="spellEnd"/>
      <w:r w:rsidRPr="0015627E">
        <w:rPr>
          <w:rFonts w:ascii="Times New Roman" w:hAnsi="Times New Roman" w:cs="Times New Roman"/>
          <w:sz w:val="24"/>
          <w:szCs w:val="24"/>
        </w:rPr>
        <w:t>, b: ANGPTL2, c: TLR 4, d: integrin) in</w:t>
      </w:r>
      <w:r w:rsidRPr="00C95A8B">
        <w:rPr>
          <w:rFonts w:ascii="Times New Roman" w:hAnsi="Times New Roman" w:cs="Times New Roman"/>
          <w:sz w:val="24"/>
          <w:szCs w:val="24"/>
        </w:rPr>
        <w:t xml:space="preserve"> STZ- induced diabetic nephropathy. Values are mean ± S.D. (n= 6-8), analyzed by one-way ANOVA followed by Tukey's multiple comparisons test. </w:t>
      </w:r>
      <w:proofErr w:type="gramStart"/>
      <w:r w:rsidRPr="00C95A8B">
        <w:rPr>
          <w:rFonts w:ascii="Times New Roman" w:hAnsi="Times New Roman" w:cs="Times New Roman"/>
          <w:sz w:val="24"/>
          <w:szCs w:val="24"/>
        </w:rPr>
        <w:t>¶,*</w:t>
      </w:r>
      <w:proofErr w:type="gramEnd"/>
      <w:r w:rsidRPr="00C95A8B">
        <w:rPr>
          <w:rFonts w:ascii="Times New Roman" w:hAnsi="Times New Roman" w:cs="Times New Roman"/>
          <w:sz w:val="24"/>
          <w:szCs w:val="24"/>
        </w:rPr>
        <w:t xml:space="preserve"> @ P&lt; 0.05; ¶ compared with vehicle group, * compared with diabetic control group at the same time point,# compared with diabetic control group at week 4, @ compared with valsartan treated group “</w:t>
      </w:r>
      <w:proofErr w:type="spellStart"/>
      <w:r w:rsidRPr="00C95A8B">
        <w:rPr>
          <w:rFonts w:ascii="Times New Roman" w:hAnsi="Times New Roman" w:cs="Times New Roman"/>
          <w:sz w:val="24"/>
          <w:szCs w:val="24"/>
        </w:rPr>
        <w:t>renotherapeutic</w:t>
      </w:r>
      <w:proofErr w:type="spellEnd"/>
      <w:r w:rsidRPr="00C95A8B">
        <w:rPr>
          <w:rFonts w:ascii="Times New Roman" w:hAnsi="Times New Roman" w:cs="Times New Roman"/>
          <w:sz w:val="24"/>
          <w:szCs w:val="24"/>
        </w:rPr>
        <w:t>”. Angiopoietin-like protein 2 (ANGPTL2), and toll-like receptor 4 (TLR 4).</w:t>
      </w:r>
    </w:p>
    <w:p w14:paraId="39A19C4A" w14:textId="07F59F33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4E9129C" w14:textId="2C7BD585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25BB2A0E" w14:textId="184933A7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B4F5BF8" w14:textId="3E880BD1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043A18C9" w14:textId="43D591EA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34B8F01" w14:textId="34BA00C4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EBC2C27" w14:textId="73F6C2E9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CA05051" w14:textId="0D360E04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6DC47A14" w14:textId="258C4E2C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129FC009" w14:textId="1596C8C7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4A133E9" w14:textId="475165A2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18B4D896" w14:textId="6CE5B912" w:rsidR="006879C2" w:rsidRDefault="006879C2" w:rsidP="006C7B42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3F9EBCA" w14:textId="4B0261A3" w:rsidR="006879C2" w:rsidRPr="00964A6D" w:rsidRDefault="006E6F33" w:rsidP="006879C2">
      <w:pPr>
        <w:spacing w:line="480" w:lineRule="auto"/>
        <w:ind w:left="720" w:right="77" w:hanging="720"/>
        <w:jc w:val="center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noProof/>
          <w:sz w:val="24"/>
          <w:szCs w:val="24"/>
          <w:lang w:bidi="ar-EG"/>
        </w:rPr>
        <w:lastRenderedPageBreak/>
        <w:drawing>
          <wp:inline distT="0" distB="0" distL="0" distR="0" wp14:anchorId="356899EF" wp14:editId="78B6F302">
            <wp:extent cx="3514725" cy="8229600"/>
            <wp:effectExtent l="0" t="0" r="9525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EC86" w14:textId="03DFFB4B" w:rsidR="006E6F33" w:rsidRDefault="006E6F33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964A6D">
        <w:rPr>
          <w:rFonts w:ascii="Times New Roman" w:hAnsi="Times New Roman" w:cs="Times New Roman"/>
          <w:sz w:val="24"/>
          <w:szCs w:val="24"/>
          <w:lang w:bidi="ar-EG"/>
        </w:rPr>
        <w:lastRenderedPageBreak/>
        <w:t>Fig.4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upplementary: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Renoprotectiv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reno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>therapeutic</w:t>
      </w:r>
      <w:proofErr w:type="spellEnd"/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effect of valsartan on renal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protein expression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>(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ELISA;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>a: angiotensin II ”</w:t>
      </w:r>
      <w:proofErr w:type="spellStart"/>
      <w:r w:rsidRPr="00964A6D">
        <w:rPr>
          <w:rFonts w:ascii="Times New Roman" w:hAnsi="Times New Roman" w:cs="Times New Roman"/>
          <w:sz w:val="24"/>
          <w:szCs w:val="24"/>
          <w:lang w:bidi="ar-EG"/>
        </w:rPr>
        <w:t>pg</w:t>
      </w:r>
      <w:proofErr w:type="spellEnd"/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/ml protein“, b: TGF-β “ng/ml protein”, c: collagen IV “ng/ml protein”) in STZ- induced diabetic nephropathy. Values are mean ± S.D. (n= 6-8), analyzed by one-way ANOVA followed by Tukey's multiple comparisons test. </w:t>
      </w:r>
      <w:proofErr w:type="gramStart"/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¶,*</w:t>
      </w:r>
      <w:proofErr w:type="gramEnd"/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, @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P&lt; 0.05; 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¶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compared with vehicle group,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*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compared with diabetic control group at the same time point, 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@ 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>compared with valsartan treated group “</w:t>
      </w:r>
      <w:proofErr w:type="spellStart"/>
      <w:r w:rsidRPr="00964A6D">
        <w:rPr>
          <w:rFonts w:ascii="Times New Roman" w:hAnsi="Times New Roman" w:cs="Times New Roman"/>
          <w:sz w:val="24"/>
          <w:szCs w:val="24"/>
          <w:lang w:bidi="ar-EG"/>
        </w:rPr>
        <w:t>renotherapeutic</w:t>
      </w:r>
      <w:proofErr w:type="spellEnd"/>
      <w:r w:rsidRPr="00964A6D">
        <w:rPr>
          <w:rFonts w:ascii="Times New Roman" w:hAnsi="Times New Roman" w:cs="Times New Roman"/>
          <w:sz w:val="24"/>
          <w:szCs w:val="24"/>
          <w:lang w:bidi="ar-EG"/>
        </w:rPr>
        <w:t>”.</w:t>
      </w:r>
    </w:p>
    <w:p w14:paraId="42B8166E" w14:textId="35128912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232151FB" w14:textId="5052C6E0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12A45E2A" w14:textId="46BD1C1E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5FEC80D7" w14:textId="0F179F0F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183DCBF5" w14:textId="15C630C0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6F48F8CF" w14:textId="5D7E0CD7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47BF86D2" w14:textId="19A403A7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442CDD95" w14:textId="083D74A6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38B0BDC7" w14:textId="6F6D3AFB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4C7C9828" w14:textId="62E622CD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31D1FE5F" w14:textId="60184B91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1F17D757" w14:textId="70ACDA07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32352BF0" w14:textId="3CE37785" w:rsidR="003C0D9A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59D70A6F" w14:textId="77777777" w:rsidR="003C0D9A" w:rsidRPr="003D258C" w:rsidRDefault="003C0D9A" w:rsidP="003C0D9A">
      <w:pPr>
        <w:spacing w:line="480" w:lineRule="auto"/>
        <w:ind w:right="7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56871768"/>
      <w:r w:rsidRPr="003D258C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upplementary</w:t>
      </w:r>
      <w:r w:rsidRPr="003D258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enotherapeuti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effect of valsartan on r</w:t>
      </w:r>
      <w:r w:rsidRPr="003D258C">
        <w:rPr>
          <w:rFonts w:ascii="Times New Roman" w:hAnsi="Times New Roman" w:cs="Times New Roman"/>
          <w:b/>
          <w:bCs/>
          <w:sz w:val="24"/>
          <w:szCs w:val="24"/>
        </w:rPr>
        <w:t xml:space="preserve">enal </w:t>
      </w:r>
      <w:r w:rsidRPr="00185B38">
        <w:rPr>
          <w:rFonts w:ascii="Times New Roman" w:hAnsi="Times New Roman" w:cs="Times New Roman"/>
          <w:b/>
          <w:bCs/>
          <w:sz w:val="24"/>
          <w:szCs w:val="24"/>
        </w:rPr>
        <w:t>IL-1β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IL-6, </w:t>
      </w:r>
      <w:r w:rsidRPr="00C10979">
        <w:rPr>
          <w:rFonts w:ascii="Times New Roman" w:hAnsi="Times New Roman" w:cs="Times New Roman"/>
          <w:b/>
          <w:bCs/>
          <w:sz w:val="24"/>
          <w:szCs w:val="24"/>
        </w:rPr>
        <w:t>TNFα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C10979">
        <w:rPr>
          <w:rFonts w:ascii="Times New Roman" w:hAnsi="Times New Roman" w:cs="Times New Roman"/>
          <w:b/>
          <w:bCs/>
          <w:sz w:val="24"/>
          <w:szCs w:val="24"/>
        </w:rPr>
        <w:t>MCP-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flammatory levels</w:t>
      </w:r>
    </w:p>
    <w:tbl>
      <w:tblPr>
        <w:tblStyle w:val="PlainTable2"/>
        <w:tblW w:w="8918" w:type="dxa"/>
        <w:tblLook w:val="04A0" w:firstRow="1" w:lastRow="0" w:firstColumn="1" w:lastColumn="0" w:noHBand="0" w:noVBand="1"/>
      </w:tblPr>
      <w:tblGrid>
        <w:gridCol w:w="2045"/>
        <w:gridCol w:w="1682"/>
        <w:gridCol w:w="1697"/>
        <w:gridCol w:w="1697"/>
        <w:gridCol w:w="1785"/>
        <w:gridCol w:w="12"/>
      </w:tblGrid>
      <w:tr w:rsidR="003C0D9A" w14:paraId="37B92784" w14:textId="77777777" w:rsidTr="0008235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2" w:type="dxa"/>
          <w:trHeight w:hRule="exact"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5" w:type="dxa"/>
          </w:tcPr>
          <w:p w14:paraId="29B83817" w14:textId="77777777" w:rsidR="003C0D9A" w:rsidRPr="00C30A13" w:rsidRDefault="003C0D9A" w:rsidP="00082351">
            <w:pPr>
              <w:spacing w:line="480" w:lineRule="auto"/>
              <w:ind w:right="77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bidi="ar-EG"/>
              </w:rPr>
            </w:pPr>
          </w:p>
        </w:tc>
        <w:tc>
          <w:tcPr>
            <w:tcW w:w="1682" w:type="dxa"/>
          </w:tcPr>
          <w:p w14:paraId="1B4C962F" w14:textId="77777777" w:rsidR="003C0D9A" w:rsidRPr="00A653CC" w:rsidRDefault="003C0D9A" w:rsidP="00082351">
            <w:pPr>
              <w:spacing w:line="480" w:lineRule="auto"/>
              <w:ind w:right="7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Vehicle</w:t>
            </w:r>
          </w:p>
        </w:tc>
        <w:tc>
          <w:tcPr>
            <w:tcW w:w="1697" w:type="dxa"/>
          </w:tcPr>
          <w:p w14:paraId="642A5C05" w14:textId="77777777" w:rsidR="003C0D9A" w:rsidRPr="00A653CC" w:rsidRDefault="003C0D9A" w:rsidP="00082351">
            <w:pPr>
              <w:spacing w:line="480" w:lineRule="auto"/>
              <w:ind w:right="7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Valsartan control</w:t>
            </w:r>
          </w:p>
        </w:tc>
        <w:tc>
          <w:tcPr>
            <w:tcW w:w="1697" w:type="dxa"/>
          </w:tcPr>
          <w:p w14:paraId="48190894" w14:textId="77777777" w:rsidR="003C0D9A" w:rsidRPr="00A653CC" w:rsidRDefault="003C0D9A" w:rsidP="00082351">
            <w:pPr>
              <w:spacing w:line="480" w:lineRule="auto"/>
              <w:ind w:right="7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Diabetic control</w:t>
            </w:r>
          </w:p>
        </w:tc>
        <w:tc>
          <w:tcPr>
            <w:tcW w:w="1785" w:type="dxa"/>
          </w:tcPr>
          <w:p w14:paraId="036AEAAA" w14:textId="77777777" w:rsidR="003C0D9A" w:rsidRPr="00A653CC" w:rsidRDefault="003C0D9A" w:rsidP="00082351">
            <w:pPr>
              <w:spacing w:line="480" w:lineRule="auto"/>
              <w:ind w:right="7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Valsartan treated</w:t>
            </w:r>
          </w:p>
        </w:tc>
      </w:tr>
      <w:tr w:rsidR="003C0D9A" w14:paraId="5989543E" w14:textId="77777777" w:rsidTr="00082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8" w:type="dxa"/>
            <w:gridSpan w:val="6"/>
            <w:shd w:val="clear" w:color="auto" w:fill="F2F2F2"/>
          </w:tcPr>
          <w:p w14:paraId="552DCFCA" w14:textId="77777777" w:rsidR="003C0D9A" w:rsidRPr="00A653CC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IL-1β (</w:t>
            </w:r>
            <w:proofErr w:type="spellStart"/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pg</w:t>
            </w:r>
            <w:proofErr w:type="spellEnd"/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/mg protein)</w:t>
            </w:r>
          </w:p>
        </w:tc>
      </w:tr>
      <w:tr w:rsidR="003C0D9A" w14:paraId="1BD7A3FC" w14:textId="77777777" w:rsidTr="00082351">
        <w:trPr>
          <w:gridAfter w:val="1"/>
          <w:wAfter w:w="12" w:type="dxa"/>
          <w:trHeight w:hRule="exact"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5" w:type="dxa"/>
          </w:tcPr>
          <w:p w14:paraId="0471C2E4" w14:textId="77777777" w:rsidR="003C0D9A" w:rsidRPr="00185B38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no-therapeutic</w:t>
            </w:r>
          </w:p>
        </w:tc>
        <w:tc>
          <w:tcPr>
            <w:tcW w:w="1682" w:type="dxa"/>
          </w:tcPr>
          <w:p w14:paraId="1B4E5BAE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380</w:t>
            </w: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.0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±23.51</w:t>
            </w:r>
          </w:p>
        </w:tc>
        <w:tc>
          <w:tcPr>
            <w:tcW w:w="1697" w:type="dxa"/>
          </w:tcPr>
          <w:p w14:paraId="281FD431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351.8±58.72</w:t>
            </w:r>
          </w:p>
        </w:tc>
        <w:tc>
          <w:tcPr>
            <w:tcW w:w="1697" w:type="dxa"/>
          </w:tcPr>
          <w:p w14:paraId="681C1532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1495±138.1</w:t>
            </w: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0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</w:p>
        </w:tc>
        <w:tc>
          <w:tcPr>
            <w:tcW w:w="1785" w:type="dxa"/>
          </w:tcPr>
          <w:p w14:paraId="1865FE40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816±104.2</w:t>
            </w: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0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*#</w:t>
            </w:r>
          </w:p>
        </w:tc>
      </w:tr>
      <w:tr w:rsidR="003C0D9A" w:rsidRPr="00185B38" w14:paraId="2964CED1" w14:textId="77777777" w:rsidTr="00082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8" w:type="dxa"/>
            <w:gridSpan w:val="6"/>
            <w:shd w:val="clear" w:color="auto" w:fill="F2F2F2"/>
          </w:tcPr>
          <w:p w14:paraId="3ABAC002" w14:textId="77777777" w:rsidR="003C0D9A" w:rsidRPr="00A653CC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IL-6 (</w:t>
            </w:r>
            <w:proofErr w:type="spellStart"/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pg</w:t>
            </w:r>
            <w:proofErr w:type="spellEnd"/>
            <w:r w:rsidRPr="00A653CC">
              <w:rPr>
                <w:rFonts w:ascii="Times New Roman" w:hAnsi="Times New Roman" w:cs="Times New Roman"/>
                <w:sz w:val="24"/>
                <w:szCs w:val="24"/>
              </w:rPr>
              <w:t>/mg protein)</w:t>
            </w:r>
          </w:p>
        </w:tc>
      </w:tr>
      <w:tr w:rsidR="003C0D9A" w:rsidRPr="00185B38" w14:paraId="1EA66B73" w14:textId="77777777" w:rsidTr="00082351">
        <w:trPr>
          <w:gridAfter w:val="1"/>
          <w:wAfter w:w="12" w:type="dxa"/>
          <w:trHeight w:hRule="exact"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5" w:type="dxa"/>
          </w:tcPr>
          <w:p w14:paraId="1B5EE359" w14:textId="77777777" w:rsidR="003C0D9A" w:rsidRPr="00185B38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no-therapeutic</w:t>
            </w:r>
          </w:p>
        </w:tc>
        <w:tc>
          <w:tcPr>
            <w:tcW w:w="1682" w:type="dxa"/>
          </w:tcPr>
          <w:p w14:paraId="22448262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062BF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134.3 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±</w:t>
            </w:r>
            <w:r>
              <w:t xml:space="preserve"> </w:t>
            </w:r>
            <w:r w:rsidRPr="00062BF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10.62</w:t>
            </w:r>
          </w:p>
        </w:tc>
        <w:tc>
          <w:tcPr>
            <w:tcW w:w="1697" w:type="dxa"/>
          </w:tcPr>
          <w:p w14:paraId="394AB428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062BF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140.7 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±</w:t>
            </w:r>
            <w:r>
              <w:t xml:space="preserve"> </w:t>
            </w:r>
            <w:r w:rsidRPr="00062BFC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33.43</w:t>
            </w:r>
          </w:p>
        </w:tc>
        <w:tc>
          <w:tcPr>
            <w:tcW w:w="1697" w:type="dxa"/>
          </w:tcPr>
          <w:p w14:paraId="01EE321C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E7584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591.5 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±</w:t>
            </w:r>
            <w:r>
              <w:t xml:space="preserve"> </w:t>
            </w:r>
            <w:r w:rsidRPr="00AE7584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74.53</w:t>
            </w:r>
            <w:r w:rsidRPr="00185B38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AE7584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785" w:type="dxa"/>
            <w:tcFitText/>
          </w:tcPr>
          <w:p w14:paraId="2A050BE7" w14:textId="77777777" w:rsidR="003C0D9A" w:rsidRPr="00185B38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lang w:bidi="ar-EG"/>
              </w:rPr>
              <w:t>307.7±</w:t>
            </w:r>
            <w:r w:rsidRPr="00B96D03">
              <w:rPr>
                <w:w w:val="98"/>
              </w:rPr>
              <w:t xml:space="preserve"> </w:t>
            </w: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lang w:bidi="ar-EG"/>
              </w:rPr>
              <w:t>61.19</w:t>
            </w: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vertAlign w:val="superscript"/>
                <w:lang w:bidi="ar-EG"/>
              </w:rPr>
              <w:t>¶*</w:t>
            </w:r>
            <w:r w:rsidRPr="00B96D03">
              <w:rPr>
                <w:rFonts w:ascii="Times New Roman" w:hAnsi="Times New Roman" w:cs="Times New Roman"/>
                <w:spacing w:val="8"/>
                <w:w w:val="98"/>
                <w:sz w:val="24"/>
                <w:szCs w:val="24"/>
                <w:vertAlign w:val="superscript"/>
                <w:lang w:bidi="ar-EG"/>
              </w:rPr>
              <w:t>#</w:t>
            </w:r>
          </w:p>
        </w:tc>
      </w:tr>
      <w:tr w:rsidR="003C0D9A" w:rsidRPr="00185B38" w14:paraId="28DD0801" w14:textId="77777777" w:rsidTr="00082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8" w:type="dxa"/>
            <w:gridSpan w:val="6"/>
            <w:shd w:val="clear" w:color="auto" w:fill="F2F2F2"/>
          </w:tcPr>
          <w:p w14:paraId="7174CCAD" w14:textId="77777777" w:rsidR="003C0D9A" w:rsidRPr="00C46D75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TNFα (</w:t>
            </w:r>
            <w:proofErr w:type="spellStart"/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pg</w:t>
            </w:r>
            <w:proofErr w:type="spellEnd"/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/mg protein)</w:t>
            </w:r>
          </w:p>
        </w:tc>
      </w:tr>
      <w:tr w:rsidR="003C0D9A" w:rsidRPr="00185B38" w14:paraId="5DC83B55" w14:textId="77777777" w:rsidTr="00082351">
        <w:trPr>
          <w:gridAfter w:val="1"/>
          <w:wAfter w:w="12" w:type="dxa"/>
          <w:trHeight w:hRule="exact"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5" w:type="dxa"/>
          </w:tcPr>
          <w:p w14:paraId="4288CB48" w14:textId="77777777" w:rsidR="003C0D9A" w:rsidRPr="00185B38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no-therapeutic</w:t>
            </w:r>
          </w:p>
        </w:tc>
        <w:tc>
          <w:tcPr>
            <w:tcW w:w="1682" w:type="dxa"/>
          </w:tcPr>
          <w:p w14:paraId="14EB567C" w14:textId="77777777" w:rsidR="003C0D9A" w:rsidRPr="008C659D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85.63±</w:t>
            </w:r>
            <w:r w:rsidRPr="008C659D">
              <w:t xml:space="preserve"> </w:t>
            </w: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6.42</w:t>
            </w:r>
          </w:p>
        </w:tc>
        <w:tc>
          <w:tcPr>
            <w:tcW w:w="1697" w:type="dxa"/>
          </w:tcPr>
          <w:p w14:paraId="236197E8" w14:textId="77777777" w:rsidR="003C0D9A" w:rsidRPr="008C659D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75.68±</w:t>
            </w:r>
            <w:r w:rsidRPr="008C659D">
              <w:t xml:space="preserve"> </w:t>
            </w: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14.31</w:t>
            </w:r>
          </w:p>
        </w:tc>
        <w:tc>
          <w:tcPr>
            <w:tcW w:w="1697" w:type="dxa"/>
          </w:tcPr>
          <w:p w14:paraId="720D7658" w14:textId="77777777" w:rsidR="003C0D9A" w:rsidRPr="008C659D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541.5±</w:t>
            </w:r>
            <w:r w:rsidRPr="008C659D">
              <w:t xml:space="preserve"> </w:t>
            </w: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60.48</w:t>
            </w:r>
            <w:r w:rsidRPr="008C659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8C659D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785" w:type="dxa"/>
            <w:tcFitText/>
          </w:tcPr>
          <w:p w14:paraId="098210B9" w14:textId="77777777" w:rsidR="003C0D9A" w:rsidRPr="008C659D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B96D03">
              <w:rPr>
                <w:rFonts w:ascii="Times New Roman" w:hAnsi="Times New Roman" w:cs="Times New Roman"/>
                <w:w w:val="95"/>
                <w:sz w:val="24"/>
                <w:szCs w:val="24"/>
                <w:lang w:bidi="ar-EG"/>
              </w:rPr>
              <w:t>387.9±</w:t>
            </w:r>
            <w:r w:rsidRPr="00B96D03">
              <w:rPr>
                <w:w w:val="95"/>
              </w:rPr>
              <w:t xml:space="preserve"> </w:t>
            </w:r>
            <w:r w:rsidRPr="00B96D03">
              <w:rPr>
                <w:rFonts w:ascii="Times New Roman" w:hAnsi="Times New Roman" w:cs="Times New Roman"/>
                <w:w w:val="95"/>
                <w:sz w:val="24"/>
                <w:szCs w:val="24"/>
                <w:lang w:bidi="ar-EG"/>
              </w:rPr>
              <w:t>107.10</w:t>
            </w:r>
            <w:r w:rsidRPr="00B96D03">
              <w:rPr>
                <w:rFonts w:ascii="Times New Roman" w:hAnsi="Times New Roman" w:cs="Times New Roman"/>
                <w:w w:val="95"/>
                <w:sz w:val="24"/>
                <w:szCs w:val="24"/>
                <w:vertAlign w:val="superscript"/>
                <w:lang w:bidi="ar-EG"/>
              </w:rPr>
              <w:t>*</w:t>
            </w:r>
            <w:r w:rsidRPr="00B96D03">
              <w:rPr>
                <w:rFonts w:ascii="Times New Roman" w:hAnsi="Times New Roman" w:cs="Times New Roman"/>
                <w:spacing w:val="8"/>
                <w:w w:val="95"/>
                <w:sz w:val="24"/>
                <w:szCs w:val="24"/>
                <w:vertAlign w:val="superscript"/>
                <w:lang w:bidi="ar-EG"/>
              </w:rPr>
              <w:t>#</w:t>
            </w:r>
          </w:p>
        </w:tc>
      </w:tr>
      <w:tr w:rsidR="003C0D9A" w:rsidRPr="00185B38" w14:paraId="3D76F33F" w14:textId="77777777" w:rsidTr="00082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8" w:type="dxa"/>
            <w:gridSpan w:val="6"/>
            <w:shd w:val="clear" w:color="auto" w:fill="F2F2F2"/>
          </w:tcPr>
          <w:p w14:paraId="65991992" w14:textId="77777777" w:rsidR="003C0D9A" w:rsidRPr="00C46D75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MCP-1 (</w:t>
            </w:r>
            <w:proofErr w:type="spellStart"/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pg</w:t>
            </w:r>
            <w:proofErr w:type="spellEnd"/>
            <w:r w:rsidRPr="00C46D75">
              <w:rPr>
                <w:rFonts w:ascii="Times New Roman" w:hAnsi="Times New Roman" w:cs="Times New Roman"/>
                <w:sz w:val="24"/>
                <w:szCs w:val="24"/>
              </w:rPr>
              <w:t>/mg protein)</w:t>
            </w:r>
          </w:p>
        </w:tc>
      </w:tr>
      <w:tr w:rsidR="003C0D9A" w:rsidRPr="008C659D" w14:paraId="6F7B6E1F" w14:textId="77777777" w:rsidTr="00082351">
        <w:trPr>
          <w:gridAfter w:val="1"/>
          <w:wAfter w:w="12" w:type="dxa"/>
          <w:trHeight w:hRule="exact"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5" w:type="dxa"/>
          </w:tcPr>
          <w:p w14:paraId="175E7F5F" w14:textId="77777777" w:rsidR="003C0D9A" w:rsidRPr="00185B38" w:rsidRDefault="003C0D9A" w:rsidP="00082351">
            <w:pPr>
              <w:spacing w:line="480" w:lineRule="auto"/>
              <w:ind w:right="77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85B38">
              <w:rPr>
                <w:rFonts w:ascii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Reno-therapeutic</w:t>
            </w:r>
          </w:p>
        </w:tc>
        <w:tc>
          <w:tcPr>
            <w:tcW w:w="1682" w:type="dxa"/>
          </w:tcPr>
          <w:p w14:paraId="1F491DEE" w14:textId="77777777" w:rsidR="003C0D9A" w:rsidRPr="00AB4009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39.5</w:t>
            </w: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0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±</w:t>
            </w:r>
            <w:r w:rsidRPr="00AB4009">
              <w:t xml:space="preserve"> 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3.02</w:t>
            </w:r>
          </w:p>
        </w:tc>
        <w:tc>
          <w:tcPr>
            <w:tcW w:w="1697" w:type="dxa"/>
          </w:tcPr>
          <w:p w14:paraId="530DF2B3" w14:textId="77777777" w:rsidR="003C0D9A" w:rsidRPr="00AB4009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40.13±</w:t>
            </w:r>
            <w:r w:rsidRPr="00AB4009">
              <w:t xml:space="preserve"> 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7.16</w:t>
            </w:r>
          </w:p>
        </w:tc>
        <w:tc>
          <w:tcPr>
            <w:tcW w:w="1697" w:type="dxa"/>
          </w:tcPr>
          <w:p w14:paraId="5924A28E" w14:textId="77777777" w:rsidR="003C0D9A" w:rsidRPr="00AB4009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152.8±</w:t>
            </w:r>
            <w:r w:rsidRPr="00AB4009">
              <w:t xml:space="preserve"> 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22.51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EG"/>
              </w:rPr>
              <w:t>¶</w:t>
            </w:r>
            <w:r w:rsidRPr="00AB400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785" w:type="dxa"/>
            <w:tcFitText/>
          </w:tcPr>
          <w:p w14:paraId="6D7D0025" w14:textId="77777777" w:rsidR="003C0D9A" w:rsidRPr="00AB4009" w:rsidRDefault="003C0D9A" w:rsidP="00082351">
            <w:pPr>
              <w:spacing w:line="480" w:lineRule="auto"/>
              <w:ind w:right="7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lang w:bidi="ar-EG"/>
              </w:rPr>
              <w:t>77.37±</w:t>
            </w:r>
            <w:r w:rsidRPr="00B96D03">
              <w:rPr>
                <w:w w:val="98"/>
              </w:rPr>
              <w:t xml:space="preserve"> </w:t>
            </w: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lang w:bidi="ar-EG"/>
              </w:rPr>
              <w:t>15.36</w:t>
            </w:r>
            <w:r w:rsidRPr="00B96D03">
              <w:rPr>
                <w:rFonts w:ascii="Times New Roman" w:hAnsi="Times New Roman" w:cs="Times New Roman"/>
                <w:w w:val="98"/>
                <w:sz w:val="24"/>
                <w:szCs w:val="24"/>
                <w:vertAlign w:val="superscript"/>
                <w:lang w:bidi="ar-EG"/>
              </w:rPr>
              <w:t>¶*</w:t>
            </w:r>
            <w:r w:rsidRPr="00B96D03">
              <w:rPr>
                <w:rFonts w:ascii="Times New Roman" w:hAnsi="Times New Roman" w:cs="Times New Roman"/>
                <w:spacing w:val="8"/>
                <w:w w:val="98"/>
                <w:sz w:val="24"/>
                <w:szCs w:val="24"/>
                <w:vertAlign w:val="superscript"/>
                <w:lang w:bidi="ar-EG"/>
              </w:rPr>
              <w:t>#</w:t>
            </w:r>
          </w:p>
        </w:tc>
      </w:tr>
    </w:tbl>
    <w:p w14:paraId="6D3C7DA4" w14:textId="77777777" w:rsidR="003C0D9A" w:rsidRPr="0043255C" w:rsidRDefault="003C0D9A" w:rsidP="003C0D9A">
      <w:pPr>
        <w:spacing w:line="480" w:lineRule="auto"/>
        <w:ind w:right="77"/>
        <w:jc w:val="both"/>
        <w:rPr>
          <w:rFonts w:ascii="Times New Roman" w:hAnsi="Times New Roman" w:cs="Times New Roman"/>
          <w:sz w:val="16"/>
          <w:szCs w:val="16"/>
          <w:rtl/>
          <w:lang w:bidi="ar-EG"/>
        </w:rPr>
      </w:pPr>
    </w:p>
    <w:p w14:paraId="44ACE973" w14:textId="77777777" w:rsidR="003C0D9A" w:rsidRDefault="003C0D9A" w:rsidP="003C0D9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466CC7">
        <w:rPr>
          <w:rFonts w:ascii="Times New Roman" w:hAnsi="Times New Roman" w:cs="Times New Roman"/>
          <w:sz w:val="24"/>
          <w:szCs w:val="24"/>
        </w:rPr>
        <w:t>Interleukin</w:t>
      </w:r>
      <w:r>
        <w:rPr>
          <w:rFonts w:ascii="Times New Roman" w:hAnsi="Times New Roman" w:cs="Times New Roman"/>
          <w:sz w:val="24"/>
          <w:szCs w:val="24"/>
        </w:rPr>
        <w:t xml:space="preserve"> (IL), </w:t>
      </w:r>
      <w:proofErr w:type="spellStart"/>
      <w:r w:rsidRPr="00466CC7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466CC7">
        <w:rPr>
          <w:rFonts w:ascii="Times New Roman" w:hAnsi="Times New Roman" w:cs="Times New Roman"/>
          <w:sz w:val="24"/>
          <w:szCs w:val="24"/>
        </w:rPr>
        <w:t xml:space="preserve"> Necrosis Factor alpha (TNFα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Pr="00FF4BE1">
        <w:rPr>
          <w:rFonts w:ascii="Times New Roman" w:hAnsi="Times New Roman" w:cs="Times New Roman"/>
          <w:sz w:val="24"/>
          <w:szCs w:val="24"/>
        </w:rPr>
        <w:t>monocyte chemoattractant protein-1</w:t>
      </w:r>
      <w:r>
        <w:rPr>
          <w:rFonts w:ascii="Times New Roman" w:hAnsi="Times New Roman" w:cs="Times New Roman"/>
          <w:sz w:val="24"/>
          <w:szCs w:val="24"/>
        </w:rPr>
        <w:t xml:space="preserve"> (MPC-1). v</w:t>
      </w:r>
      <w:r w:rsidRPr="0080332A">
        <w:rPr>
          <w:rFonts w:ascii="Times New Roman" w:hAnsi="Times New Roman" w:cs="Times New Roman"/>
          <w:sz w:val="24"/>
          <w:szCs w:val="24"/>
        </w:rPr>
        <w:t>alues are means ± S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D3563">
        <w:rPr>
          <w:rFonts w:ascii="Times New Roman" w:hAnsi="Times New Roman" w:cs="Times New Roman"/>
          <w:sz w:val="24"/>
          <w:szCs w:val="24"/>
        </w:rPr>
        <w:t>(n=</w:t>
      </w:r>
      <w:r>
        <w:rPr>
          <w:rFonts w:ascii="Times New Roman" w:hAnsi="Times New Roman" w:cs="Times New Roman"/>
          <w:sz w:val="24"/>
          <w:szCs w:val="24"/>
        </w:rPr>
        <w:t>6-</w:t>
      </w:r>
      <w:r w:rsidRPr="005D3563">
        <w:rPr>
          <w:rFonts w:ascii="Times New Roman" w:hAnsi="Times New Roman" w:cs="Times New Roman"/>
          <w:sz w:val="24"/>
          <w:szCs w:val="24"/>
        </w:rPr>
        <w:t>8)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80332A">
        <w:rPr>
          <w:rFonts w:ascii="Times New Roman" w:hAnsi="Times New Roman" w:cs="Times New Roman"/>
          <w:sz w:val="24"/>
          <w:szCs w:val="24"/>
        </w:rPr>
        <w:t xml:space="preserve"> </w:t>
      </w:r>
      <w:r w:rsidRPr="005D3563">
        <w:rPr>
          <w:rFonts w:ascii="Times New Roman" w:hAnsi="Times New Roman" w:cs="Times New Roman"/>
          <w:sz w:val="24"/>
          <w:szCs w:val="24"/>
        </w:rPr>
        <w:t xml:space="preserve">analyzed using one-way ANOVA followed by Tukey’s </w:t>
      </w:r>
      <w:r w:rsidRPr="005D3563">
        <w:rPr>
          <w:rFonts w:ascii="Times New Roman" w:hAnsi="Times New Roman" w:cs="Times New Roman"/>
          <w:i/>
          <w:iCs/>
          <w:sz w:val="24"/>
          <w:szCs w:val="24"/>
        </w:rPr>
        <w:t xml:space="preserve">post-hoc </w:t>
      </w:r>
      <w:r w:rsidRPr="005D3563">
        <w:rPr>
          <w:rFonts w:ascii="Times New Roman" w:hAnsi="Times New Roman" w:cs="Times New Roman"/>
          <w:sz w:val="24"/>
          <w:szCs w:val="24"/>
        </w:rPr>
        <w:t>test at P&lt;0.05.</w:t>
      </w:r>
      <w:r>
        <w:rPr>
          <w:rFonts w:ascii="Times New Roman" w:hAnsi="Times New Roman" w:cs="Times New Roman"/>
          <w:sz w:val="24"/>
          <w:szCs w:val="24"/>
        </w:rPr>
        <w:t xml:space="preserve"> Comparison within the same group,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 ¶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compared with vehicle group,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 xml:space="preserve"> *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compared with diabetic control </w:t>
      </w:r>
      <w:proofErr w:type="gramStart"/>
      <w:r w:rsidRPr="00964A6D">
        <w:rPr>
          <w:rFonts w:ascii="Times New Roman" w:hAnsi="Times New Roman" w:cs="Times New Roman"/>
          <w:sz w:val="24"/>
          <w:szCs w:val="24"/>
          <w:lang w:bidi="ar-EG"/>
        </w:rPr>
        <w:t>group,</w:t>
      </w:r>
      <w:r w:rsidRPr="00964A6D">
        <w:rPr>
          <w:rFonts w:ascii="Times New Roman" w:hAnsi="Times New Roman" w:cs="Times New Roman"/>
          <w:sz w:val="24"/>
          <w:szCs w:val="24"/>
          <w:vertAlign w:val="superscript"/>
          <w:lang w:bidi="ar-EG"/>
        </w:rPr>
        <w:t>#</w:t>
      </w:r>
      <w:proofErr w:type="gramEnd"/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compared with </w:t>
      </w:r>
      <w:r>
        <w:rPr>
          <w:rFonts w:ascii="Times New Roman" w:hAnsi="Times New Roman" w:cs="Times New Roman"/>
          <w:sz w:val="24"/>
          <w:szCs w:val="24"/>
          <w:lang w:bidi="ar-EG"/>
        </w:rPr>
        <w:t>valsartan</w:t>
      </w:r>
      <w:r w:rsidRPr="00964A6D">
        <w:rPr>
          <w:rFonts w:ascii="Times New Roman" w:hAnsi="Times New Roman" w:cs="Times New Roman"/>
          <w:sz w:val="24"/>
          <w:szCs w:val="24"/>
          <w:lang w:bidi="ar-EG"/>
        </w:rPr>
        <w:t xml:space="preserve"> group.</w:t>
      </w:r>
    </w:p>
    <w:p w14:paraId="3884B7C5" w14:textId="77777777" w:rsidR="003C0D9A" w:rsidRDefault="003C0D9A" w:rsidP="003C0D9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568AD5FC" w14:textId="77777777" w:rsidR="003C0D9A" w:rsidRDefault="003C0D9A" w:rsidP="003C0D9A">
      <w:pPr>
        <w:spacing w:line="480" w:lineRule="auto"/>
        <w:ind w:right="77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bookmarkEnd w:id="2"/>
    <w:p w14:paraId="7D6D0147" w14:textId="77777777" w:rsidR="003C0D9A" w:rsidRPr="00964A6D" w:rsidRDefault="003C0D9A" w:rsidP="006E6F33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eastAsia="en-GB" w:bidi="ar-EG"/>
        </w:rPr>
      </w:pPr>
    </w:p>
    <w:p w14:paraId="56DF62E8" w14:textId="77777777" w:rsidR="006C7B42" w:rsidRDefault="006C7B42" w:rsidP="006C7B42">
      <w:pPr>
        <w:shd w:val="clear" w:color="auto" w:fill="FFFFFF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2E23F76" w14:textId="77777777" w:rsidR="006C7B42" w:rsidRDefault="006C7B42" w:rsidP="006C7B42">
      <w:pPr>
        <w:shd w:val="clear" w:color="auto" w:fill="FFFFFF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D3F51DA" w14:textId="77777777" w:rsidR="00C435D4" w:rsidRDefault="00C435D4" w:rsidP="00ED768B">
      <w:pPr>
        <w:spacing w:line="480" w:lineRule="auto"/>
        <w:ind w:left="720" w:right="77" w:hanging="720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14:paraId="20E3221E" w14:textId="77777777" w:rsidR="00ED768B" w:rsidRDefault="00ED768B"/>
    <w:sectPr w:rsidR="00ED7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zU1tDCxNDOxNDBT0lEKTi0uzszPAykwrgUAKgfARywAAAA="/>
  </w:docVars>
  <w:rsids>
    <w:rsidRoot w:val="00BE5FF2"/>
    <w:rsid w:val="00103773"/>
    <w:rsid w:val="0015627E"/>
    <w:rsid w:val="001F227A"/>
    <w:rsid w:val="0026735E"/>
    <w:rsid w:val="002B5524"/>
    <w:rsid w:val="002C1F80"/>
    <w:rsid w:val="0033548A"/>
    <w:rsid w:val="003C0D9A"/>
    <w:rsid w:val="004270D2"/>
    <w:rsid w:val="004C6A00"/>
    <w:rsid w:val="005C1F98"/>
    <w:rsid w:val="006879C2"/>
    <w:rsid w:val="006C7B42"/>
    <w:rsid w:val="006E6F33"/>
    <w:rsid w:val="008B6586"/>
    <w:rsid w:val="008D3000"/>
    <w:rsid w:val="008E76A0"/>
    <w:rsid w:val="009E18CA"/>
    <w:rsid w:val="00B212F5"/>
    <w:rsid w:val="00B764F1"/>
    <w:rsid w:val="00BE5FF2"/>
    <w:rsid w:val="00C435D4"/>
    <w:rsid w:val="00D3753A"/>
    <w:rsid w:val="00E410D1"/>
    <w:rsid w:val="00E77B2D"/>
    <w:rsid w:val="00E821E0"/>
    <w:rsid w:val="00ED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73CB9F"/>
  <w15:chartTrackingRefBased/>
  <w15:docId w15:val="{35163AB6-F6B4-4DA9-9278-0A58E3A00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10377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5" Type="http://schemas.openxmlformats.org/officeDocument/2006/relationships/image" Target="media/image2.tif"/><Relationship Id="rId4" Type="http://schemas.openxmlformats.org/officeDocument/2006/relationships/image" Target="media/image1.ti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9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y</dc:creator>
  <cp:keywords/>
  <dc:description/>
  <cp:lastModifiedBy>mmkeshawy</cp:lastModifiedBy>
  <cp:revision>4</cp:revision>
  <dcterms:created xsi:type="dcterms:W3CDTF">2020-11-22T22:27:00Z</dcterms:created>
  <dcterms:modified xsi:type="dcterms:W3CDTF">2021-02-18T17:08:00Z</dcterms:modified>
</cp:coreProperties>
</file>